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7AEAD62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A45F98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A45F98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22B4B96B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A45F98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A45F98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3303BACD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A45F98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2AFF6487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A45F98">
        <w:rPr>
          <w:rFonts w:ascii="Courier New" w:eastAsia="Calibri" w:hAnsi="Courier New" w:cs="Courier New"/>
          <w:b/>
          <w:u w:val="single"/>
        </w:rPr>
        <w:t>Daniel Martinez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0AF07B65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r>
        <w:rPr>
          <w:rFonts w:ascii="Courier New" w:eastAsia="Calibri" w:hAnsi="Courier New" w:cs="Courier New"/>
        </w:rPr>
        <w:t>In</w:t>
      </w:r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A45F98">
        <w:rPr>
          <w:rFonts w:ascii="Courier New" w:eastAsia="Calibri" w:hAnsi="Courier New" w:cs="Courier New"/>
        </w:rPr>
        <w:t>Daniel Martinez</w:t>
      </w:r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EEDCB" w14:textId="77777777" w:rsidR="007E3DAD" w:rsidRDefault="007E3DAD" w:rsidP="0000142D">
      <w:r>
        <w:separator/>
      </w:r>
    </w:p>
  </w:endnote>
  <w:endnote w:type="continuationSeparator" w:id="0">
    <w:p w14:paraId="536FB146" w14:textId="77777777" w:rsidR="007E3DAD" w:rsidRDefault="007E3DAD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D950B" w14:textId="77777777" w:rsidR="007E3DAD" w:rsidRDefault="007E3DAD" w:rsidP="0000142D">
      <w:r>
        <w:separator/>
      </w:r>
    </w:p>
  </w:footnote>
  <w:footnote w:type="continuationSeparator" w:id="0">
    <w:p w14:paraId="176F7047" w14:textId="77777777" w:rsidR="007E3DAD" w:rsidRDefault="007E3DAD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2006590381">
    <w:abstractNumId w:val="2"/>
  </w:num>
  <w:num w:numId="2" w16cid:durableId="693187387">
    <w:abstractNumId w:val="0"/>
  </w:num>
  <w:num w:numId="3" w16cid:durableId="1644234377">
    <w:abstractNumId w:val="1"/>
  </w:num>
  <w:num w:numId="4" w16cid:durableId="12310355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51651"/>
    <w:rsid w:val="003805B8"/>
    <w:rsid w:val="003912F4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3DAD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A45F98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20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18:00Z</dcterms:created>
  <dcterms:modified xsi:type="dcterms:W3CDTF">2023-02-02T02:18:00Z</dcterms:modified>
</cp:coreProperties>
</file>